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802CEF" w14:paraId="760BC8B3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-1440" w:right="7681" w:firstLine="0"/>
      </w:pPr>
    </w:p>
    <w:tbl>
      <w:tblPr>
        <w:tblStyle w:val="TableGrid"/>
        <w:tblW w:w="9620" w:type="dxa"/>
        <w:tblInd w:w="5" w:type="dxa"/>
        <w:tblCellMar>
          <w:top w:w="47" w:type="dxa"/>
          <w:left w:w="108" w:type="dxa"/>
          <w:right w:w="63" w:type="dxa"/>
        </w:tblCellMar>
        <w:tblLook w:val="04A0"/>
      </w:tblPr>
      <w:tblGrid>
        <w:gridCol w:w="1973"/>
        <w:gridCol w:w="1505"/>
        <w:gridCol w:w="1399"/>
        <w:gridCol w:w="2176"/>
        <w:gridCol w:w="2567"/>
      </w:tblGrid>
      <w:tr w14:paraId="68C84236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50"/>
        </w:trPr>
        <w:tc>
          <w:tcPr>
            <w:tcW w:w="19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802CEF" w14:paraId="3D1F7E9A" w14:textId="08F989D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44" w:line="259" w:lineRule="auto"/>
              <w:ind w:left="121" w:firstLine="0"/>
            </w:pPr>
            <w:r w:rsidRPr="00D33E90">
              <w:rPr>
                <w:noProof/>
              </w:rPr>
              <w:drawing>
                <wp:inline distT="0" distB="0" distL="0" distR="0">
                  <wp:extent cx="1059001" cy="996950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3619011" name=""/>
                          <pic:cNvPicPr/>
                        </pic:nvPicPr>
                        <pic:blipFill>
                          <a:blip xmlns:r="http://schemas.openxmlformats.org/officeDocument/2006/relationships"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714" cy="1034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2CEF" w14:paraId="7C48B248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 xml:space="preserve"> </w:t>
            </w:r>
            <w:r>
              <w:tab/>
              <w:t xml:space="preserve"> 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0BEC7A48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Name  </w:t>
            </w:r>
          </w:p>
        </w:tc>
        <w:tc>
          <w:tcPr>
            <w:tcW w:w="6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:rsidRPr="006162A0" w14:paraId="0A1BD508" w14:textId="09AC16B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  <w:rPr>
                <w:b/>
                <w:bCs/>
              </w:rPr>
            </w:pPr>
            <w:r w:rsidRPr="006162A0">
              <w:rPr>
                <w:b/>
                <w:bCs/>
              </w:rPr>
              <w:t>Dushyant Nagar</w:t>
            </w:r>
          </w:p>
        </w:tc>
      </w:tr>
      <w:tr w14:paraId="4474F752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5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02CEF" w14:paraId="65A0F532" w14:textId="77777777">
            <w:pPr>
              <w:spacing w:after="160" w:line="259" w:lineRule="auto"/>
              <w:ind w:left="0" w:firstLine="0"/>
            </w:pP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6AEB685C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Position </w:t>
            </w:r>
          </w:p>
        </w:tc>
        <w:tc>
          <w:tcPr>
            <w:tcW w:w="6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640F9285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 xml:space="preserve">Cloud Engineer </w:t>
            </w:r>
          </w:p>
        </w:tc>
      </w:tr>
      <w:tr w14:paraId="74E3405F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5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02CEF" w14:paraId="5640DA0E" w14:textId="77777777">
            <w:pPr>
              <w:spacing w:after="160" w:line="259" w:lineRule="auto"/>
              <w:ind w:left="0" w:firstLine="0"/>
            </w:pP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10FA400D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Date of Birth </w:t>
            </w:r>
          </w:p>
        </w:tc>
        <w:tc>
          <w:tcPr>
            <w:tcW w:w="6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6B77FAF4" w14:textId="4CEE9D8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06</w:t>
            </w:r>
            <w:r w:rsidRPr="006162A0">
              <w:rPr>
                <w:vertAlign w:val="superscript"/>
              </w:rPr>
              <w:t>th</w:t>
            </w:r>
            <w:r>
              <w:t xml:space="preserve"> November</w:t>
            </w:r>
            <w:r w:rsidR="003D6DD4">
              <w:t xml:space="preserve"> 1993 </w:t>
            </w:r>
          </w:p>
        </w:tc>
      </w:tr>
      <w:tr w14:paraId="09720596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75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02CEF" w14:paraId="4D2985B4" w14:textId="77777777">
            <w:pPr>
              <w:spacing w:after="160" w:line="259" w:lineRule="auto"/>
              <w:ind w:left="0" w:firstLine="0"/>
            </w:pP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02CEF" w14:paraId="4CFB3AB5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Education </w:t>
            </w:r>
          </w:p>
        </w:tc>
        <w:tc>
          <w:tcPr>
            <w:tcW w:w="6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:rsidP="00D402AB" w14:paraId="1A4CA566" w14:textId="7EFABED8">
            <w:pPr>
              <w:numPr>
                <w:ilvl w:val="0"/>
                <w:numId w:val="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49" w:line="237" w:lineRule="auto"/>
              <w:ind w:hanging="341"/>
            </w:pPr>
            <w:r>
              <w:t xml:space="preserve">B-Tech- </w:t>
            </w:r>
            <w:r>
              <w:t>Maharashi</w:t>
            </w:r>
            <w:r>
              <w:t xml:space="preserve"> Dayanand</w:t>
            </w:r>
            <w:r w:rsidR="003D6DD4">
              <w:t xml:space="preserve"> University,</w:t>
            </w:r>
            <w:r>
              <w:t xml:space="preserve"> Rohtak</w:t>
            </w:r>
            <w:r w:rsidR="003D6DD4">
              <w:t xml:space="preserve"> [201</w:t>
            </w:r>
            <w:r>
              <w:t>2</w:t>
            </w:r>
            <w:r w:rsidR="003D6DD4">
              <w:t>-1</w:t>
            </w:r>
            <w:r>
              <w:t>6</w:t>
            </w:r>
            <w:r w:rsidR="003D6DD4">
              <w:t xml:space="preserve">] </w:t>
            </w:r>
          </w:p>
        </w:tc>
      </w:tr>
      <w:tr w14:paraId="657B74A8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617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764D0290" w14:textId="77777777">
            <w:pPr>
              <w:spacing w:after="160" w:line="259" w:lineRule="auto"/>
              <w:ind w:left="0" w:firstLine="0"/>
            </w:pP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02CEF" w14:paraId="03683B90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Contact </w:t>
            </w:r>
          </w:p>
        </w:tc>
        <w:tc>
          <w:tcPr>
            <w:tcW w:w="61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50C1B07E" w14:textId="0041EBD1">
            <w:pPr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hanging="360"/>
            </w:pPr>
            <w:r>
              <w:t xml:space="preserve">E-mail </w:t>
            </w:r>
            <w:r>
              <w:tab/>
              <w:t xml:space="preserve">: </w:t>
            </w:r>
            <w:r w:rsidRPr="006162A0" w:rsidR="006162A0">
              <w:rPr>
                <w:color w:val="0563C1"/>
                <w:u w:val="single" w:color="0563C1"/>
              </w:rPr>
              <w:t>dushyantnagar1234</w:t>
            </w:r>
            <w:r>
              <w:rPr>
                <w:color w:val="0563C1"/>
                <w:u w:val="single" w:color="0563C1"/>
              </w:rPr>
              <w:t>@gmail.com</w:t>
            </w:r>
            <w:r>
              <w:t xml:space="preserve"> </w:t>
            </w:r>
          </w:p>
          <w:p w:rsidR="00802CEF" w14:paraId="319CBFEB" w14:textId="1522DB19">
            <w:pPr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hanging="360"/>
            </w:pPr>
            <w:r>
              <w:t xml:space="preserve">Mobile </w:t>
            </w:r>
            <w:r>
              <w:tab/>
              <w:t>: 9</w:t>
            </w:r>
            <w:r w:rsidR="006162A0">
              <w:t>711979278</w:t>
            </w:r>
          </w:p>
        </w:tc>
      </w:tr>
      <w:tr w14:paraId="2F90FEA2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50"/>
        </w:trPr>
        <w:tc>
          <w:tcPr>
            <w:tcW w:w="197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02CEF" w14:paraId="4C374C83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21" w:firstLine="0"/>
            </w:pPr>
            <w:r>
              <w:rPr>
                <w:b/>
                <w:color w:val="0070C0"/>
              </w:rPr>
              <w:t xml:space="preserve">Employment Record </w:t>
            </w: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007F249F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From 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28AC91E0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To </w:t>
            </w:r>
          </w:p>
        </w:tc>
        <w:tc>
          <w:tcPr>
            <w:tcW w:w="2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7F64F4FF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Company 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5F17CFEF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Position Held </w:t>
            </w:r>
          </w:p>
        </w:tc>
      </w:tr>
      <w:tr w14:paraId="386FB8BA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325"/>
        </w:trPr>
        <w:tc>
          <w:tcPr>
            <w:tcW w:w="197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B4D" w14:paraId="42D576CA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right="21" w:firstLine="0"/>
              <w:rPr>
                <w:b/>
                <w:color w:val="0070C0"/>
              </w:rPr>
            </w:pP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B4D" w14:paraId="123AF881" w14:textId="35F3062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  <w:rPr>
                <w:b/>
                <w:color w:val="0070C0"/>
              </w:rPr>
            </w:pPr>
            <w:r w:rsidRPr="00216E4D">
              <w:t>May 2017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B4D" w14:paraId="7B5C2D86" w14:textId="2711094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  <w:rPr>
                <w:b/>
                <w:color w:val="0070C0"/>
              </w:rPr>
            </w:pPr>
            <w:r w:rsidRPr="00216E4D">
              <w:t>July 2019</w:t>
            </w:r>
          </w:p>
        </w:tc>
        <w:tc>
          <w:tcPr>
            <w:tcW w:w="2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B4D" w14:paraId="1A4B6485" w14:textId="5ED1AAA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  <w:rPr>
                <w:b/>
                <w:color w:val="0070C0"/>
              </w:rPr>
            </w:pPr>
            <w:r w:rsidRPr="005F153A">
              <w:t>HCL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B4D" w14:paraId="595BF916" w14:textId="4263734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  <w:rPr>
                <w:b/>
                <w:color w:val="0070C0"/>
              </w:rPr>
            </w:pPr>
            <w:r w:rsidRPr="005F153A">
              <w:t>Analyst</w:t>
            </w:r>
          </w:p>
        </w:tc>
      </w:tr>
      <w:tr w14:paraId="320F11CF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5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802CEF" w14:paraId="68855B86" w14:textId="77777777">
            <w:pPr>
              <w:spacing w:after="160" w:line="259" w:lineRule="auto"/>
              <w:ind w:left="0" w:firstLine="0"/>
            </w:pP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5F15193E" w14:textId="3F2F333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July 2019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47763923" w14:textId="39476AF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June 2020</w:t>
            </w:r>
            <w:r w:rsidR="003D6DD4">
              <w:t xml:space="preserve"> </w:t>
            </w:r>
          </w:p>
        </w:tc>
        <w:tc>
          <w:tcPr>
            <w:tcW w:w="2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1D7AD6D9" w14:textId="6BEE8DE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GMS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41445" w:rsidP="00541445" w14:paraId="700A1AFA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" w:line="259" w:lineRule="auto"/>
              <w:ind w:left="20" w:firstLine="0"/>
            </w:pPr>
            <w:r>
              <w:t>System Administrator-AWS</w:t>
            </w:r>
          </w:p>
          <w:p w:rsidR="00802CEF" w14:paraId="0C91023A" w14:textId="08DBB7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</w:p>
        </w:tc>
      </w:tr>
      <w:tr w14:paraId="0B1329AA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65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072B0885" w14:textId="77777777">
            <w:pPr>
              <w:spacing w:after="160" w:line="259" w:lineRule="auto"/>
              <w:ind w:left="0" w:firstLine="0"/>
            </w:pPr>
          </w:p>
        </w:tc>
        <w:tc>
          <w:tcPr>
            <w:tcW w:w="1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18F29363" w14:textId="4DD768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Ju</w:t>
            </w:r>
            <w:r w:rsidR="008E4CF0">
              <w:t>n</w:t>
            </w:r>
            <w:r w:rsidR="005F153A">
              <w:t>e</w:t>
            </w:r>
            <w:r>
              <w:t xml:space="preserve"> 20</w:t>
            </w:r>
            <w:r w:rsidR="005F153A">
              <w:t>20</w:t>
            </w:r>
            <w:r>
              <w:t xml:space="preserve"> </w:t>
            </w:r>
          </w:p>
        </w:tc>
        <w:tc>
          <w:tcPr>
            <w:tcW w:w="1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2D0CF1DE" w14:textId="2DC21E7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Present</w:t>
            </w:r>
            <w:r w:rsidR="003D6DD4">
              <w:t xml:space="preserve"> </w:t>
            </w:r>
          </w:p>
        </w:tc>
        <w:tc>
          <w:tcPr>
            <w:tcW w:w="2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64A78E43" w14:textId="7575E50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Ultimate Kronos Group</w:t>
            </w:r>
          </w:p>
        </w:tc>
        <w:tc>
          <w:tcPr>
            <w:tcW w:w="2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0B099E86" w14:textId="16AE68E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Cloud Engineer</w:t>
            </w:r>
          </w:p>
        </w:tc>
      </w:tr>
      <w:tr w14:paraId="3181CB8B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742"/>
        </w:trPr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02CEF" w14:paraId="79320DF6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Brief Profile </w:t>
            </w:r>
          </w:p>
        </w:tc>
        <w:tc>
          <w:tcPr>
            <w:tcW w:w="764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5612" w:rsidP="00705612" w14:paraId="104E80D8" w14:textId="422012A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 xml:space="preserve">Experience in the areas of Cloud infrastructure, </w:t>
            </w:r>
          </w:p>
          <w:p w:rsidR="00802CEF" w14:paraId="2EB1964B" w14:textId="4D71E35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, AWS Cloud infrastructure</w:t>
            </w:r>
            <w:r w:rsidR="00386B1B">
              <w:t>,</w:t>
            </w:r>
            <w:r>
              <w:t xml:space="preserve"> </w:t>
            </w:r>
            <w:r w:rsidR="00E62056">
              <w:t xml:space="preserve">cloud Automation tool, </w:t>
            </w:r>
            <w:r>
              <w:t xml:space="preserve">Technical </w:t>
            </w:r>
          </w:p>
          <w:p w:rsidR="00802CEF" w14:paraId="6DDF7B15" w14:textId="30FC2D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>Support</w:t>
            </w:r>
            <w:r w:rsidR="000D5460">
              <w:t xml:space="preserve">, </w:t>
            </w:r>
            <w:r w:rsidR="00705612">
              <w:t>Linux Server Administration</w:t>
            </w:r>
            <w:r w:rsidR="000D5460">
              <w:t xml:space="preserve">, Backup tool- </w:t>
            </w:r>
            <w:r w:rsidR="000D5460">
              <w:t>CommVault</w:t>
            </w:r>
          </w:p>
        </w:tc>
      </w:tr>
      <w:tr w14:paraId="60240ADB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659"/>
        </w:trPr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02CEF" w14:paraId="5B6A5129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Skills </w:t>
            </w:r>
          </w:p>
        </w:tc>
        <w:tc>
          <w:tcPr>
            <w:tcW w:w="764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18B87E8B" w14:textId="62CB5884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>Splunk</w:t>
            </w:r>
            <w:r w:rsidR="00A7432A">
              <w:t>, Nagios</w:t>
            </w:r>
          </w:p>
          <w:p w:rsidR="00577046" w14:paraId="71B53BB3" w14:textId="59313BC3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>Dell Boomi</w:t>
            </w:r>
          </w:p>
          <w:p w:rsidR="00802CEF" w14:paraId="3DB8D92B" w14:textId="4586E116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>Basic Shell scripting</w:t>
            </w:r>
            <w:r w:rsidR="003D6DD4">
              <w:t xml:space="preserve"> </w:t>
            </w:r>
          </w:p>
          <w:p w:rsidR="00802CEF" w14:paraId="777010CC" w14:textId="77777777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 xml:space="preserve">Microsoft Office Tools: PowerPoint, Excel, Word, and Outlook. </w:t>
            </w:r>
          </w:p>
          <w:p w:rsidR="00802CEF" w14:paraId="21415B92" w14:textId="36B4C86C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 xml:space="preserve">Other Tools: JIRA, </w:t>
            </w:r>
            <w:r w:rsidR="00386B1B">
              <w:t>Confluence</w:t>
            </w:r>
            <w:r w:rsidR="007805F2">
              <w:t>, Postman</w:t>
            </w:r>
          </w:p>
          <w:p w:rsidR="00802CEF" w14:paraId="6362B472" w14:textId="2C063EB8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" w:line="259" w:lineRule="auto"/>
              <w:ind w:hanging="361"/>
            </w:pPr>
            <w:r>
              <w:t>Good</w:t>
            </w:r>
            <w:r w:rsidR="003D6DD4">
              <w:t xml:space="preserve"> knowledge of AWS </w:t>
            </w:r>
          </w:p>
          <w:p w:rsidR="00802CEF" w14:paraId="5CB17365" w14:textId="739A4086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0" w:line="259" w:lineRule="auto"/>
              <w:ind w:hanging="361"/>
            </w:pPr>
            <w:r>
              <w:t xml:space="preserve">Good Knowledge of </w:t>
            </w:r>
            <w:r w:rsidR="003D6DD4">
              <w:t>Docker</w:t>
            </w:r>
            <w:r w:rsidR="007805F2">
              <w:t>, K8s</w:t>
            </w:r>
          </w:p>
          <w:p w:rsidR="00802CEF" w14:paraId="1EA4DECF" w14:textId="77777777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10" w:line="259" w:lineRule="auto"/>
              <w:ind w:hanging="361"/>
            </w:pPr>
            <w:r>
              <w:t xml:space="preserve">Basics of Ansible  </w:t>
            </w:r>
          </w:p>
          <w:p w:rsidR="00802CEF" w14:paraId="17D5A7DB" w14:textId="77777777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hanging="361"/>
            </w:pPr>
            <w:r>
              <w:t xml:space="preserve">Linux Server – L1 </w:t>
            </w:r>
            <w:r w:rsidR="007A1909">
              <w:t xml:space="preserve">&amp; L2 </w:t>
            </w:r>
            <w:r w:rsidR="007805F2">
              <w:t>Infrastructure Support.</w:t>
            </w:r>
            <w:r>
              <w:t xml:space="preserve">  </w:t>
            </w:r>
          </w:p>
          <w:p w:rsidR="00E62056" w14:paraId="36045B01" w14:textId="6549CBA5">
            <w:pPr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hanging="361"/>
            </w:pPr>
            <w:r>
              <w:t>Terraform</w:t>
            </w:r>
          </w:p>
        </w:tc>
      </w:tr>
      <w:tr w14:paraId="7976B761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122"/>
        </w:trPr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02CEF" w14:paraId="61C15710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Technologies Used </w:t>
            </w:r>
          </w:p>
        </w:tc>
        <w:tc>
          <w:tcPr>
            <w:tcW w:w="764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5135E30B" w14:textId="77777777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 xml:space="preserve">Cloud Services: Dimension Data, AWS </w:t>
            </w:r>
          </w:p>
          <w:p w:rsidR="00802CEF" w14:paraId="1B53FBDC" w14:textId="3FA6B290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>Ticketing Tool: Jira 8.4.1, Salesforce</w:t>
            </w:r>
            <w:r w:rsidR="003F584B">
              <w:t>, ServiceNow, Cherwell</w:t>
            </w:r>
          </w:p>
          <w:p w:rsidR="00802CEF" w14:paraId="7FF1D8BF" w14:textId="23C72EC7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>Web- Application Server: Apache Tomcat</w:t>
            </w:r>
            <w:r w:rsidR="008B6081">
              <w:t>, Dell-Boomi</w:t>
            </w:r>
          </w:p>
          <w:p w:rsidR="00802CEF" w14:paraId="7C150F91" w14:textId="7316E6CD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 xml:space="preserve">Database: </w:t>
            </w:r>
            <w:r w:rsidR="008716F5">
              <w:t xml:space="preserve">MySQL, </w:t>
            </w:r>
            <w:r w:rsidR="008716F5">
              <w:t>Aurora,RDS</w:t>
            </w:r>
            <w:r w:rsidR="008716F5">
              <w:t>, PostgreSQL</w:t>
            </w:r>
          </w:p>
          <w:p w:rsidR="00802CEF" w14:paraId="4A094B35" w14:textId="601D90DD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9" w:line="259" w:lineRule="auto"/>
              <w:ind w:hanging="361"/>
            </w:pPr>
            <w:r>
              <w:t xml:space="preserve">Monitoring tool: Cloud </w:t>
            </w:r>
            <w:r>
              <w:t>monitor</w:t>
            </w:r>
            <w:r w:rsidR="00F60FAB">
              <w:t xml:space="preserve"> </w:t>
            </w:r>
            <w:r>
              <w:t>,</w:t>
            </w:r>
            <w:r>
              <w:t xml:space="preserve"> Splunk</w:t>
            </w:r>
            <w:r w:rsidR="00EF2C2B">
              <w:t xml:space="preserve">, </w:t>
            </w:r>
            <w:r w:rsidR="00F60FAB">
              <w:t>Dyantrace</w:t>
            </w:r>
          </w:p>
          <w:p w:rsidR="00802CEF" w14:paraId="619703B9" w14:textId="5C0027C2">
            <w:pPr>
              <w:numPr>
                <w:ilvl w:val="0"/>
                <w:numId w:val="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hanging="361"/>
            </w:pPr>
            <w:r>
              <w:t xml:space="preserve">Middleware &amp; Tools: Progress Open-edge Management, MS-Office, Notepad++, </w:t>
            </w:r>
            <w:r>
              <w:t>Filezilla</w:t>
            </w:r>
            <w:r>
              <w:t xml:space="preserve">. </w:t>
            </w:r>
          </w:p>
        </w:tc>
      </w:tr>
      <w:tr w14:paraId="6D4BB1ED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50"/>
        </w:trPr>
        <w:tc>
          <w:tcPr>
            <w:tcW w:w="1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5A660903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Languages </w:t>
            </w:r>
          </w:p>
        </w:tc>
        <w:tc>
          <w:tcPr>
            <w:tcW w:w="764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17748CD6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 xml:space="preserve">English, Hindi </w:t>
            </w:r>
          </w:p>
        </w:tc>
      </w:tr>
      <w:tr w14:paraId="6C5AB788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250"/>
        </w:trPr>
        <w:tc>
          <w:tcPr>
            <w:tcW w:w="96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0BF5B62E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Work Undertaken that Best Illustrates Capability to Handle the Task Assigned: </w:t>
            </w:r>
          </w:p>
        </w:tc>
      </w:tr>
      <w:tr w14:paraId="25DF1427" w14:textId="77777777" w:rsidTr="00BF7AE6">
        <w:tblPrEx>
          <w:tblW w:w="9620" w:type="dxa"/>
          <w:tblInd w:w="5" w:type="dxa"/>
          <w:tblCellMar>
            <w:top w:w="47" w:type="dxa"/>
            <w:left w:w="108" w:type="dxa"/>
            <w:right w:w="63" w:type="dxa"/>
          </w:tblCellMar>
          <w:tblLook w:val="04A0"/>
        </w:tblPrEx>
        <w:trPr>
          <w:trHeight w:val="3855"/>
        </w:trPr>
        <w:tc>
          <w:tcPr>
            <w:tcW w:w="96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02CEF" w14:paraId="6F3FDEC7" w14:textId="6D77E09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bookmarkStart w:id="0" w:name="_Hlk85104356"/>
            <w:r>
              <w:rPr>
                <w:b/>
                <w:color w:val="0070C0"/>
              </w:rPr>
              <w:t xml:space="preserve">Name of Assignment:  </w:t>
            </w:r>
            <w:r w:rsidRPr="00B065F4" w:rsidR="00DA7003">
              <w:rPr>
                <w:b/>
                <w:bCs/>
              </w:rPr>
              <w:t>Ultimate Kronos Group</w:t>
            </w:r>
          </w:p>
          <w:p w:rsidR="00802CEF" w14:paraId="00527A99" w14:textId="6E1C1F4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Year: </w:t>
            </w:r>
            <w:r w:rsidRPr="00EA4B6E" w:rsidR="00BE5E4A">
              <w:t xml:space="preserve">June </w:t>
            </w:r>
            <w:r>
              <w:t>202</w:t>
            </w:r>
            <w:r w:rsidR="00AA201A">
              <w:t>0</w:t>
            </w:r>
            <w:r>
              <w:t xml:space="preserve"> -</w:t>
            </w:r>
            <w:r w:rsidR="00B065F4">
              <w:t xml:space="preserve"> </w:t>
            </w:r>
            <w:r>
              <w:t>Present</w:t>
            </w:r>
            <w:r>
              <w:rPr>
                <w:b/>
                <w:color w:val="0070C0"/>
              </w:rPr>
              <w:t xml:space="preserve"> </w:t>
            </w:r>
          </w:p>
          <w:p w:rsidR="00802CEF" w14:paraId="7735EE42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>Location:</w:t>
            </w:r>
            <w:r>
              <w:t xml:space="preserve"> Noida </w:t>
            </w:r>
          </w:p>
          <w:p w:rsidR="00802CEF" w14:paraId="6B026066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" w:line="259" w:lineRule="auto"/>
              <w:ind w:left="0" w:firstLine="0"/>
            </w:pPr>
            <w:r>
              <w:rPr>
                <w:b/>
                <w:color w:val="0070C0"/>
              </w:rPr>
              <w:t xml:space="preserve">Position Held: </w:t>
            </w:r>
            <w:r>
              <w:t>Cloud Engineer</w:t>
            </w:r>
            <w:r>
              <w:rPr>
                <w:b/>
                <w:color w:val="0070C0"/>
              </w:rPr>
              <w:t xml:space="preserve"> </w:t>
            </w:r>
          </w:p>
          <w:p w:rsidR="00802CEF" w14:paraId="55390C09" w14:textId="1798B46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  <w:rPr>
                <w:sz w:val="24"/>
              </w:rPr>
            </w:pPr>
            <w:r>
              <w:rPr>
                <w:b/>
                <w:color w:val="0070C0"/>
              </w:rPr>
              <w:t xml:space="preserve">Main features of the Assignment: </w:t>
            </w:r>
            <w:r>
              <w:t xml:space="preserve">Responsible to </w:t>
            </w:r>
            <w:r w:rsidR="00C91145">
              <w:t>provide support to WFD Project and troubleshooting of application/infrastructure/database issues</w:t>
            </w:r>
            <w:r>
              <w:t>.</w:t>
            </w:r>
            <w:r>
              <w:rPr>
                <w:sz w:val="24"/>
              </w:rPr>
              <w:t xml:space="preserve"> </w:t>
            </w:r>
          </w:p>
          <w:p w:rsidR="0065774F" w14:paraId="79B1E2ED" w14:textId="4F55EBF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 w:rsidRPr="0065774F">
              <w:rPr>
                <w:b/>
                <w:color w:val="0070C0"/>
              </w:rPr>
              <w:t>Client:</w:t>
            </w:r>
            <w:r>
              <w:t xml:space="preserve"> Multiple US/Australian/Canadian MNC's</w:t>
            </w:r>
          </w:p>
          <w:p w:rsidR="00802CEF" w14:paraId="088F8D2A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26" w:line="259" w:lineRule="auto"/>
              <w:ind w:left="0" w:firstLine="0"/>
            </w:pPr>
            <w:r>
              <w:rPr>
                <w:b/>
                <w:color w:val="0070C0"/>
              </w:rPr>
              <w:t xml:space="preserve">Actual Activities Performed: </w:t>
            </w:r>
          </w:p>
          <w:p w:rsidR="000701E3" w:rsidP="0065774F" w14:paraId="26474336" w14:textId="77777777">
            <w:pPr>
              <w:pStyle w:val="ListParagraph"/>
              <w:numPr>
                <w:ilvl w:val="0"/>
                <w:numId w:val="6"/>
              </w:numPr>
              <w:spacing w:after="220"/>
            </w:pPr>
            <w:r>
              <w:t>Working as Cloud Infra Engineer on their leading Project WFD (Workforce dimensions) and troubleshooting of application/infrastructure/database issues</w:t>
            </w:r>
          </w:p>
          <w:p w:rsidR="000701E3" w:rsidP="0065774F" w14:paraId="16EA33DB" w14:textId="2E4A2CB0">
            <w:pPr>
              <w:pStyle w:val="ListParagraph"/>
              <w:numPr>
                <w:ilvl w:val="0"/>
                <w:numId w:val="6"/>
              </w:numPr>
              <w:spacing w:after="220"/>
            </w:pPr>
            <w:r>
              <w:t xml:space="preserve">Supporting and troubleshooting large and complex SaaS cloud offering including more than 500 </w:t>
            </w:r>
            <w:r>
              <w:t>postgres</w:t>
            </w:r>
            <w:r>
              <w:t xml:space="preserve"> and Cassandra database and </w:t>
            </w:r>
            <w:r>
              <w:t>linux</w:t>
            </w:r>
            <w:r>
              <w:t xml:space="preserve"> servers.</w:t>
            </w:r>
          </w:p>
          <w:p w:rsidR="0065774F" w:rsidP="0065774F" w14:paraId="6EA11A20" w14:textId="0BB6D71E">
            <w:pPr>
              <w:pStyle w:val="ListParagraph"/>
              <w:numPr>
                <w:ilvl w:val="0"/>
                <w:numId w:val="6"/>
              </w:numPr>
              <w:spacing w:after="220"/>
            </w:pPr>
            <w:r>
              <w:t>Working on a vast variety of issues related to tenant based WFD application that includes timekeeping, scheduling, user management, SSO logins, SFTP failures, scrubbing tenant data, and time punching UDM devices</w:t>
            </w:r>
          </w:p>
          <w:p w:rsidR="0065774F" w:rsidP="0065774F" w14:paraId="5FD10B34" w14:textId="77777777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Managing cloud-based integration processes on dell </w:t>
            </w:r>
            <w:r>
              <w:t>boomi</w:t>
            </w:r>
            <w:r>
              <w:t xml:space="preserve"> and troubleshooting failing APIs using and </w:t>
            </w:r>
            <w:r>
              <w:t>splunk</w:t>
            </w:r>
            <w:r>
              <w:t xml:space="preserve"> tool.</w:t>
            </w:r>
          </w:p>
          <w:p w:rsidR="0065774F" w:rsidRPr="0065774F" w:rsidP="0065774F" w14:paraId="0B3B4FEE" w14:textId="5D1EF295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 xml:space="preserve">Managing dozens of new technologies Kronos working on like RabbitMQ, </w:t>
            </w:r>
            <w:r w:rsidRPr="0065774F">
              <w:t>Birt</w:t>
            </w:r>
            <w:r w:rsidRPr="0065774F">
              <w:t xml:space="preserve">, </w:t>
            </w:r>
            <w:r w:rsidR="00497B21">
              <w:t>PostgreeSQL</w:t>
            </w:r>
            <w:r w:rsidRPr="0065774F">
              <w:t>, ,Cassandra</w:t>
            </w:r>
            <w:r w:rsidRPr="0065774F">
              <w:t xml:space="preserve"> etc.</w:t>
            </w:r>
          </w:p>
          <w:p w:rsidR="0065774F" w:rsidRPr="0065774F" w:rsidP="0065774F" w14:paraId="6D50E774" w14:textId="77777777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>Managing Linux and Windows serer based on Google Cloud Platform/AWS(EC2)</w:t>
            </w:r>
          </w:p>
          <w:p w:rsidR="0065774F" w:rsidRPr="0065774F" w:rsidP="0065774F" w14:paraId="53CC471F" w14:textId="77777777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>Managing cloud storage services for instances and database.</w:t>
            </w:r>
          </w:p>
          <w:p w:rsidR="0065774F" w:rsidRPr="0065774F" w:rsidP="0065774F" w14:paraId="5ED16560" w14:textId="77777777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>Working on new cloud technologies like Docker and Kubernetes.</w:t>
            </w:r>
          </w:p>
          <w:p w:rsidR="0065774F" w:rsidRPr="0065774F" w:rsidP="0065774F" w14:paraId="1F6C6D7E" w14:textId="77777777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>Promptly troubleshooting customer issues coming via email or out ticketing tools like Sales Force or SNOW.</w:t>
            </w:r>
          </w:p>
          <w:p w:rsidR="0065774F" w:rsidP="00192B32" w14:paraId="5EF19B88" w14:textId="77777777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>Working collaboratively with other team to resolve issues quickly and efficiently</w:t>
            </w:r>
            <w:r>
              <w:t>.</w:t>
            </w:r>
          </w:p>
          <w:p w:rsidR="0065774F" w:rsidRPr="0065774F" w:rsidP="00192B32" w14:paraId="1550D26C" w14:textId="5ED2FAEF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>Joining call for all high priority case that needed quick action to be performed.</w:t>
            </w:r>
          </w:p>
          <w:p w:rsidR="0065774F" w:rsidP="0065774F" w14:paraId="58A52AE9" w14:textId="7602D327">
            <w:pPr>
              <w:pStyle w:val="ListParagraph"/>
              <w:numPr>
                <w:ilvl w:val="0"/>
                <w:numId w:val="6"/>
              </w:numPr>
              <w:spacing w:after="220"/>
            </w:pPr>
            <w:r>
              <w:t>Regular basis for OS, Jar, SQL patching</w:t>
            </w:r>
            <w:r w:rsidR="00AD0CCE">
              <w:t>.</w:t>
            </w:r>
          </w:p>
          <w:p w:rsidR="00AD0CCE" w:rsidRPr="0065774F" w:rsidP="0065774F" w14:paraId="656B7913" w14:textId="5D634A6F">
            <w:pPr>
              <w:pStyle w:val="ListParagraph"/>
              <w:numPr>
                <w:ilvl w:val="0"/>
                <w:numId w:val="6"/>
              </w:numPr>
              <w:spacing w:after="220"/>
            </w:pPr>
            <w:r>
              <w:t>Involved in Change and Incident management.</w:t>
            </w:r>
          </w:p>
          <w:p w:rsidR="0065774F" w:rsidP="0065774F" w14:paraId="004576A1" w14:textId="74B71865">
            <w:pPr>
              <w:pStyle w:val="ListParagraph"/>
              <w:numPr>
                <w:ilvl w:val="0"/>
                <w:numId w:val="6"/>
              </w:numPr>
              <w:spacing w:after="220"/>
            </w:pPr>
            <w:r w:rsidRPr="0065774F">
              <w:t>Working with log monitoring tools like Splunk, Dynatrace to troubleshoot infrastructure or database related issue</w:t>
            </w:r>
          </w:p>
          <w:p w:rsidR="00802CEF" w14:paraId="1C600E4B" w14:textId="31ED78A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</w:p>
          <w:p w:rsidR="00802CEF" w14:paraId="2C1110FD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 xml:space="preserve"> </w:t>
            </w:r>
          </w:p>
          <w:p w:rsidR="00802CEF" w14:paraId="25C5872A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bookmarkEnd w:id="0"/>
    </w:tbl>
    <w:p w:rsidR="00802CEF" w14:paraId="62FA473E" w14:textId="6256142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</w:pPr>
    </w:p>
    <w:p w:rsidR="00415C90" w:rsidP="002C73AE" w14:paraId="220008C6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75973AC9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1C1115B0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1583FE43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2BDBD824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0BCB8A8A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67B7F0B7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3F5DD217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0D3576C3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15C09C97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609CB0BF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415C90" w:rsidP="002C73AE" w14:paraId="7EC151CF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tbl>
      <w:tblPr>
        <w:tblW w:w="10070" w:type="dxa"/>
        <w:tblInd w:w="-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070"/>
      </w:tblGrid>
      <w:tr w14:paraId="40D1C7A0" w14:textId="77777777" w:rsidTr="005D090B">
        <w:tblPrEx>
          <w:tblW w:w="10070" w:type="dxa"/>
          <w:tblInd w:w="-2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5475"/>
        </w:trPr>
        <w:tc>
          <w:tcPr>
            <w:tcW w:w="10070" w:type="dxa"/>
          </w:tcPr>
          <w:p w:rsidR="00415C90" w:rsidP="00415C90" w14:paraId="609E6036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0" w:firstLine="0"/>
            </w:pPr>
            <w:r>
              <w:rPr>
                <w:b/>
                <w:color w:val="0070C0"/>
              </w:rPr>
              <w:t xml:space="preserve">Name of Assignment:  </w:t>
            </w:r>
            <w:r w:rsidRPr="00B065F4">
              <w:rPr>
                <w:b/>
                <w:bCs/>
              </w:rPr>
              <w:t>GMS Consultant Pvt. Ltd</w:t>
            </w:r>
          </w:p>
          <w:p w:rsidR="00415C90" w:rsidP="00415C90" w14:paraId="3C10AAFD" w14:textId="357F60E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20" w:firstLine="0"/>
            </w:pPr>
            <w:r>
              <w:rPr>
                <w:b/>
                <w:color w:val="0070C0"/>
              </w:rPr>
              <w:t xml:space="preserve">Year: </w:t>
            </w:r>
            <w:r>
              <w:t xml:space="preserve">July 2019 </w:t>
            </w:r>
            <w:r w:rsidR="00EA4B6E">
              <w:t>to</w:t>
            </w:r>
            <w:r>
              <w:t xml:space="preserve"> June 2020</w:t>
            </w:r>
            <w:r>
              <w:rPr>
                <w:b/>
                <w:color w:val="0070C0"/>
              </w:rPr>
              <w:t xml:space="preserve"> </w:t>
            </w:r>
          </w:p>
          <w:p w:rsidR="00415C90" w:rsidP="00415C90" w14:paraId="667C6D52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20" w:firstLine="0"/>
            </w:pPr>
            <w:r>
              <w:rPr>
                <w:b/>
                <w:color w:val="0070C0"/>
              </w:rPr>
              <w:t>Location:</w:t>
            </w:r>
            <w:r>
              <w:t xml:space="preserve"> Noida </w:t>
            </w:r>
          </w:p>
          <w:p w:rsidR="00415C90" w:rsidP="00415C90" w14:paraId="4E7AD295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" w:line="259" w:lineRule="auto"/>
              <w:ind w:left="20" w:firstLine="0"/>
            </w:pPr>
            <w:r>
              <w:rPr>
                <w:b/>
                <w:color w:val="0070C0"/>
              </w:rPr>
              <w:t xml:space="preserve">Position Held: </w:t>
            </w:r>
            <w:r>
              <w:t>System Administrator-AWS</w:t>
            </w:r>
          </w:p>
          <w:p w:rsidR="00415C90" w:rsidP="00415C90" w14:paraId="58ED7844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20" w:firstLine="0"/>
              <w:rPr>
                <w:sz w:val="24"/>
              </w:rPr>
            </w:pPr>
            <w:r>
              <w:rPr>
                <w:b/>
                <w:color w:val="0070C0"/>
              </w:rPr>
              <w:t xml:space="preserve">Main features of the Assignment: </w:t>
            </w:r>
            <w:r w:rsidRPr="00415C90">
              <w:t>Responsible for managing Cloud Infrastructure, Application Hosting</w:t>
            </w:r>
          </w:p>
          <w:p w:rsidR="00415C90" w:rsidP="00415C90" w14:paraId="292BB640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20" w:firstLine="0"/>
            </w:pPr>
            <w:r w:rsidRPr="0065774F">
              <w:rPr>
                <w:b/>
                <w:color w:val="0070C0"/>
              </w:rPr>
              <w:t>Client:</w:t>
            </w:r>
            <w:r>
              <w:t xml:space="preserve">  </w:t>
            </w:r>
            <w:r>
              <w:t>ClubMarriott</w:t>
            </w:r>
            <w:r>
              <w:t xml:space="preserve">, Hyatt, </w:t>
            </w:r>
            <w:r>
              <w:t>Dineatthepark</w:t>
            </w:r>
            <w:r>
              <w:t xml:space="preserve">, DHL, AGL logistics </w:t>
            </w:r>
            <w:r>
              <w:t>etc</w:t>
            </w:r>
          </w:p>
          <w:p w:rsidR="00415C90" w:rsidP="00415C90" w14:paraId="0CFB7E29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26" w:line="259" w:lineRule="auto"/>
              <w:ind w:left="20" w:firstLine="0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 xml:space="preserve">Actual Activities Performed: </w:t>
            </w:r>
          </w:p>
          <w:p w:rsidR="00415C90" w:rsidP="00415C90" w14:paraId="27239442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Launching and Managing Ec2 instances (both on-demand and Reserved) in VPC.</w:t>
            </w:r>
          </w:p>
          <w:p w:rsidR="00415C90" w:rsidP="00415C90" w14:paraId="2CA84015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Launched complete architecture for 2 tier application using VPC, Subnet, SG, Route table, Instances (Public and Private subnet) with ELB.</w:t>
            </w:r>
          </w:p>
          <w:p w:rsidR="00415C90" w:rsidP="00415C90" w14:paraId="4DAF4071" w14:textId="72D8A3B0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Created shell scripts to automate the instance usage (stop and start instances), script to create automatic AMI</w:t>
            </w:r>
            <w:r w:rsidR="00042537">
              <w:t xml:space="preserve"> and to send backup data to s3 through </w:t>
            </w:r>
            <w:r w:rsidR="00042537">
              <w:t>aws</w:t>
            </w:r>
            <w:r w:rsidR="00042537">
              <w:t xml:space="preserve"> cli.</w:t>
            </w:r>
          </w:p>
          <w:p w:rsidR="00415C90" w:rsidP="00415C90" w14:paraId="02645AAD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Implementation of cloud front with website to improve website performance.</w:t>
            </w:r>
          </w:p>
          <w:p w:rsidR="00415C90" w:rsidP="00415C90" w14:paraId="501B5777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Implementation of auto-scaling for high availability of application.</w:t>
            </w:r>
          </w:p>
          <w:p w:rsidR="00415C90" w:rsidP="00415C90" w14:paraId="43F753E3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Architecture design for applications like CRM (3-tier and 4 tier).</w:t>
            </w:r>
          </w:p>
          <w:p w:rsidR="00415C90" w:rsidP="00415C90" w14:paraId="0259F546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Migration of Instances across different regions and across different accounts for application performance.</w:t>
            </w:r>
          </w:p>
          <w:p w:rsidR="00415C90" w:rsidP="00415C90" w14:paraId="73E7C3D1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 xml:space="preserve">SSL Certificate installation on Apache, </w:t>
            </w:r>
            <w:r>
              <w:t>Nginx</w:t>
            </w:r>
            <w:r>
              <w:t xml:space="preserve"> and Apache Tomcat.</w:t>
            </w:r>
          </w:p>
          <w:p w:rsidR="00415C90" w:rsidP="00415C90" w14:paraId="1D5021A3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Schedule tasks through Cron-tab in Linux and Task scheduler in windows.</w:t>
            </w:r>
          </w:p>
          <w:p w:rsidR="00415C90" w:rsidP="00415C90" w14:paraId="262735AB" w14:textId="77777777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ON-Call responsibilities during Weekends.</w:t>
            </w:r>
          </w:p>
          <w:p w:rsidR="00A83B50" w:rsidRPr="00A83B50" w:rsidP="00A83B50" w14:paraId="3CDE8CF1" w14:textId="12E6ADB9">
            <w:pPr>
              <w:pStyle w:val="ListParagraph"/>
              <w:numPr>
                <w:ilvl w:val="0"/>
                <w:numId w:val="6"/>
              </w:numPr>
              <w:spacing w:after="220"/>
              <w:ind w:left="380"/>
            </w:pPr>
            <w:r>
              <w:t>Patching on Linux/windows servers to add updated features.</w:t>
            </w:r>
          </w:p>
        </w:tc>
      </w:tr>
    </w:tbl>
    <w:p w:rsidR="002C73AE" w14:paraId="1B5022E4" w14:textId="36A355D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</w:pPr>
    </w:p>
    <w:p w:rsidR="005D090B" w:rsidP="005D090B" w14:paraId="182726EC" w14:textId="646932D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</w:pPr>
    </w:p>
    <w:tbl>
      <w:tblPr>
        <w:tblW w:w="983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9830"/>
      </w:tblGrid>
      <w:tr w14:paraId="2C45040A" w14:textId="77777777" w:rsidTr="005D090B">
        <w:tblPrEx>
          <w:tblW w:w="9830" w:type="dxa"/>
          <w:tblInd w:w="-1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/>
        </w:tblPrEx>
        <w:trPr>
          <w:trHeight w:val="5260"/>
        </w:trPr>
        <w:tc>
          <w:tcPr>
            <w:tcW w:w="9830" w:type="dxa"/>
          </w:tcPr>
          <w:p w:rsidR="005D090B" w:rsidP="005D090B" w14:paraId="46A6FE4A" w14:textId="32CF44F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90" w:firstLine="0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 xml:space="preserve">Name of Assignment:  </w:t>
            </w:r>
            <w:r>
              <w:rPr>
                <w:rFonts w:ascii="Verdana" w:hAnsi="Verdana"/>
                <w:b/>
                <w:sz w:val="18"/>
                <w:szCs w:val="18"/>
              </w:rPr>
              <w:t>HCL Technologies Pvt Ltd.</w:t>
            </w:r>
          </w:p>
          <w:p w:rsidR="005D090B" w:rsidP="005D090B" w14:paraId="33E3E3A3" w14:textId="2D5590F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90" w:firstLine="0"/>
            </w:pPr>
            <w:r>
              <w:rPr>
                <w:b/>
                <w:color w:val="0070C0"/>
              </w:rPr>
              <w:t xml:space="preserve">Year: </w:t>
            </w:r>
            <w:r>
              <w:t>May 2017 to July 2019</w:t>
            </w:r>
          </w:p>
          <w:p w:rsidR="005D090B" w:rsidP="005D090B" w14:paraId="48A0BCC8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90" w:firstLine="0"/>
            </w:pPr>
            <w:r>
              <w:rPr>
                <w:b/>
                <w:color w:val="0070C0"/>
              </w:rPr>
              <w:t>Location:</w:t>
            </w:r>
            <w:r>
              <w:t xml:space="preserve"> Noida </w:t>
            </w:r>
          </w:p>
          <w:p w:rsidR="005D090B" w:rsidP="005D090B" w14:paraId="597712F5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8" w:line="259" w:lineRule="auto"/>
              <w:ind w:left="90" w:firstLine="0"/>
            </w:pPr>
            <w:r>
              <w:rPr>
                <w:b/>
                <w:color w:val="0070C0"/>
              </w:rPr>
              <w:t xml:space="preserve">Position Held: </w:t>
            </w:r>
            <w:r>
              <w:t>Analyst</w:t>
            </w:r>
          </w:p>
          <w:p w:rsidR="005D090B" w:rsidP="005D090B" w14:paraId="481F13B9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90" w:firstLine="0"/>
              <w:rPr>
                <w:sz w:val="24"/>
              </w:rPr>
            </w:pPr>
            <w:r>
              <w:rPr>
                <w:b/>
                <w:color w:val="0070C0"/>
              </w:rPr>
              <w:t xml:space="preserve">Main features of the Assignment: </w:t>
            </w:r>
            <w:r w:rsidRPr="00415C90">
              <w:t xml:space="preserve">Responsible for </w:t>
            </w:r>
            <w:r>
              <w:t>Customer data through Backup tool and Linux L1 support</w:t>
            </w:r>
          </w:p>
          <w:p w:rsidR="005D090B" w:rsidP="005D090B" w14:paraId="6B448E6D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 w:line="259" w:lineRule="auto"/>
              <w:ind w:left="90" w:firstLine="0"/>
            </w:pPr>
            <w:r w:rsidRPr="0065774F">
              <w:rPr>
                <w:b/>
                <w:color w:val="0070C0"/>
              </w:rPr>
              <w:t>Client:</w:t>
            </w:r>
            <w:r>
              <w:t xml:space="preserve">  WorleyParsons</w:t>
            </w:r>
          </w:p>
          <w:p w:rsidR="005D090B" w:rsidP="005D090B" w14:paraId="4018CCDB" w14:textId="7777777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26" w:line="259" w:lineRule="auto"/>
              <w:ind w:left="90" w:firstLine="0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 xml:space="preserve">Actual Activities Performed: </w:t>
            </w:r>
          </w:p>
          <w:p w:rsidR="005D090B" w:rsidP="005D090B" w14:paraId="1277BEB6" w14:textId="77777777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 xml:space="preserve">Categorizing and resolving the incidents </w:t>
            </w:r>
            <w:r>
              <w:t>and  tasks</w:t>
            </w:r>
            <w:r>
              <w:t xml:space="preserve">  by adhering to the process with the SLA.</w:t>
            </w:r>
          </w:p>
          <w:p w:rsidR="005D090B" w:rsidP="005D090B" w14:paraId="16DBF4BB" w14:textId="77777777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 xml:space="preserve">Implement changes, perform security </w:t>
            </w:r>
            <w:r>
              <w:t>related  tasks</w:t>
            </w:r>
            <w:r>
              <w:t>, identify and recommend  improvements to existing processes and procedures.</w:t>
            </w:r>
          </w:p>
          <w:p w:rsidR="005D090B" w:rsidP="005D090B" w14:paraId="0F486EA5" w14:textId="77777777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>patching and upgrading software packages.</w:t>
            </w:r>
          </w:p>
          <w:p w:rsidR="005D090B" w:rsidP="005D090B" w14:paraId="68C97912" w14:textId="77777777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>Package Management using RPM &amp; YUM.</w:t>
            </w:r>
          </w:p>
          <w:p w:rsidR="005D090B" w:rsidP="005D090B" w14:paraId="14368C2C" w14:textId="77777777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>Mount point creation/extension using LVM.</w:t>
            </w:r>
          </w:p>
          <w:p w:rsidR="005D090B" w:rsidP="005D090B" w14:paraId="0BAC254A" w14:textId="77777777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>Responsible for adding, creating new users, groups and setup home directories and appropriate access restrictions to software and directories &amp; file using access modes.</w:t>
            </w:r>
          </w:p>
          <w:p w:rsidR="005D090B" w:rsidP="005D090B" w14:paraId="661F4F4A" w14:textId="77777777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>User</w:t>
            </w:r>
            <w:r>
              <w:t xml:space="preserve"> unlock and password resetting.</w:t>
            </w:r>
          </w:p>
          <w:p w:rsidR="005D090B" w:rsidP="005D090B" w14:paraId="5A31A7B1" w14:textId="54962ED8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 xml:space="preserve">Server Monitoring by top, </w:t>
            </w:r>
            <w:r>
              <w:t>vmstat</w:t>
            </w:r>
            <w:r>
              <w:t xml:space="preserve"> ,netstat</w:t>
            </w:r>
            <w:r>
              <w:t xml:space="preserve"> and </w:t>
            </w:r>
            <w:r>
              <w:t>sar</w:t>
            </w:r>
            <w:r>
              <w:t xml:space="preserve">  troubleshooting.</w:t>
            </w:r>
          </w:p>
          <w:p w:rsidR="005D090B" w:rsidRPr="005D090B" w:rsidP="005D090B" w14:paraId="1462C5A5" w14:textId="1EB1CA2B">
            <w:pPr>
              <w:pStyle w:val="ListParagraph"/>
              <w:numPr>
                <w:ilvl w:val="0"/>
                <w:numId w:val="12"/>
              </w:numPr>
              <w:spacing w:after="220"/>
              <w:ind w:left="790"/>
              <w:jc w:val="left"/>
            </w:pPr>
            <w:r>
              <w:t>Preparing Activity tracker on weekly basis.</w:t>
            </w:r>
          </w:p>
        </w:tc>
      </w:tr>
    </w:tbl>
    <w:p w:rsidR="00CF6B94" w:rsidP="00CF6B94" w14:paraId="104D058D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CF6B94" w:rsidP="00CF6B94" w14:paraId="5EEE62E4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CF6B94" w:rsidP="00CF6B94" w14:paraId="1B075B6B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CF6B94" w:rsidP="00CF6B94" w14:paraId="4467E701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CF6B94" w:rsidP="00CF6B94" w14:paraId="20DBBC57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CF6B94" w:rsidP="00CF6B94" w14:paraId="136D9267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CF6B94" w:rsidP="00CF6B94" w14:paraId="365352B5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2D588D" w:rsidP="00CF6B94" w14:paraId="5E5E05F6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  <w:rPr>
          <w:b/>
          <w:color w:val="0070C0"/>
        </w:rPr>
      </w:pPr>
    </w:p>
    <w:p w:rsidR="00A83B50" w14:paraId="616EFBD0" w14:textId="777777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59" w:lineRule="auto"/>
        <w:ind w:left="0" w:firstLine="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6"/>
          </v:shape>
        </w:pict>
      </w:r>
    </w:p>
    <w:sectPr>
      <w:pgSz w:w="12240" w:h="15840"/>
      <w:pgMar w:top="1445" w:right="1559" w:bottom="16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18"/>
    <w:multiLevelType w:val="hybridMultilevel"/>
    <w:tmpl w:val="498297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21E2A"/>
    <w:multiLevelType w:val="hybridMultilevel"/>
    <w:tmpl w:val="E006D684"/>
    <w:lvl w:ilvl="0">
      <w:start w:val="1"/>
      <w:numFmt w:val="bullet"/>
      <w:lvlText w:val="•"/>
      <w:lvlJc w:val="left"/>
      <w:pPr>
        <w:ind w:left="4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1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9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6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3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0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7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5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2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EB31AF1"/>
    <w:multiLevelType w:val="hybridMultilevel"/>
    <w:tmpl w:val="89CE478E"/>
    <w:lvl w:ilvl="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0DA22B2"/>
    <w:multiLevelType w:val="hybridMultilevel"/>
    <w:tmpl w:val="8BBE7068"/>
    <w:lvl w:ilvl="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1D06335D"/>
    <w:multiLevelType w:val="hybridMultilevel"/>
    <w:tmpl w:val="8612E6B2"/>
    <w:lvl w:ilvl="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2FB6266F"/>
    <w:multiLevelType w:val="hybridMultilevel"/>
    <w:tmpl w:val="BC9C38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5B367D"/>
    <w:multiLevelType w:val="hybridMultilevel"/>
    <w:tmpl w:val="1D94F67A"/>
    <w:lvl w:ilvl="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56096802"/>
    <w:multiLevelType w:val="hybridMultilevel"/>
    <w:tmpl w:val="AA46B6EA"/>
    <w:lvl w:ilvl="0">
      <w:start w:val="1"/>
      <w:numFmt w:val="bullet"/>
      <w:lvlText w:val="•"/>
      <w:lvlJc w:val="left"/>
      <w:pPr>
        <w:ind w:left="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76057307"/>
    <w:multiLevelType w:val="hybridMultilevel"/>
    <w:tmpl w:val="388496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6"/>
  </w:num>
  <w:num w:numId="5">
    <w:abstractNumId w:val="2"/>
  </w:num>
  <w:num w:numId="6">
    <w:abstractNumId w:val="3"/>
  </w:num>
  <w:num w:numId="7">
    <w:abstractNumId w:val="5"/>
  </w:num>
  <w:num w:numId="8">
    <w:abstractNumId w:val="0"/>
  </w:num>
  <w:num w:numId="9">
    <w:abstractNumId w:val="0"/>
  </w:num>
  <w:num w:numId="10">
    <w:abstractNumId w:val="5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2CEF"/>
    <w:rsid w:val="00042537"/>
    <w:rsid w:val="000701E3"/>
    <w:rsid w:val="000D5460"/>
    <w:rsid w:val="001013D8"/>
    <w:rsid w:val="00192B32"/>
    <w:rsid w:val="001E0B4D"/>
    <w:rsid w:val="00216E4D"/>
    <w:rsid w:val="002C73AE"/>
    <w:rsid w:val="002D588D"/>
    <w:rsid w:val="00351D99"/>
    <w:rsid w:val="003751C0"/>
    <w:rsid w:val="003857FA"/>
    <w:rsid w:val="00386B1B"/>
    <w:rsid w:val="003A59D7"/>
    <w:rsid w:val="003D6DD4"/>
    <w:rsid w:val="003F584B"/>
    <w:rsid w:val="00415C90"/>
    <w:rsid w:val="00497B21"/>
    <w:rsid w:val="004E4EC4"/>
    <w:rsid w:val="00541445"/>
    <w:rsid w:val="00577046"/>
    <w:rsid w:val="005A0EAC"/>
    <w:rsid w:val="005D090B"/>
    <w:rsid w:val="005F153A"/>
    <w:rsid w:val="006162A0"/>
    <w:rsid w:val="0065774F"/>
    <w:rsid w:val="00705612"/>
    <w:rsid w:val="007805F2"/>
    <w:rsid w:val="007A1909"/>
    <w:rsid w:val="007D6432"/>
    <w:rsid w:val="00802CEF"/>
    <w:rsid w:val="008716F5"/>
    <w:rsid w:val="008B6081"/>
    <w:rsid w:val="008E4CF0"/>
    <w:rsid w:val="00937601"/>
    <w:rsid w:val="00950FA5"/>
    <w:rsid w:val="0096355B"/>
    <w:rsid w:val="00996FD8"/>
    <w:rsid w:val="009C6FC1"/>
    <w:rsid w:val="009D320F"/>
    <w:rsid w:val="00A7432A"/>
    <w:rsid w:val="00A83B50"/>
    <w:rsid w:val="00AA076E"/>
    <w:rsid w:val="00AA201A"/>
    <w:rsid w:val="00AD0CCE"/>
    <w:rsid w:val="00B065F4"/>
    <w:rsid w:val="00B7394D"/>
    <w:rsid w:val="00BD1FFD"/>
    <w:rsid w:val="00BE5E4A"/>
    <w:rsid w:val="00BF7AE6"/>
    <w:rsid w:val="00C91145"/>
    <w:rsid w:val="00CF6B94"/>
    <w:rsid w:val="00D402AB"/>
    <w:rsid w:val="00D7791D"/>
    <w:rsid w:val="00DA7003"/>
    <w:rsid w:val="00DE3407"/>
    <w:rsid w:val="00E16118"/>
    <w:rsid w:val="00E62056"/>
    <w:rsid w:val="00EA4B6E"/>
    <w:rsid w:val="00EF2C2B"/>
    <w:rsid w:val="00F21A3C"/>
    <w:rsid w:val="00F60FAB"/>
  </w:rsids>
  <w:docVars>
    <w:docVar w:name="__Grammarly_42___1" w:val="H4sIAAAAAAAEAKtWcslP9kxRslIyNDYyNzeyNDcwMrYwMLMAcpV0lIJTi4sz8/NACgwNagE5KWpJLQAAAA=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F81AC504-0F09-4E58-9E72-CA30D0210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5" w:line="248" w:lineRule="auto"/>
      <w:ind w:left="123" w:hanging="10"/>
    </w:pPr>
    <w:rPr>
      <w:rFonts w:ascii="Calibri" w:eastAsia="Calibri" w:hAnsi="Calibri" w:cs="Calibri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701E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3" w:line="256" w:lineRule="auto"/>
      <w:ind w:left="720"/>
      <w:contextualSpacing/>
      <w:jc w:val="both"/>
    </w:pPr>
    <w:rPr>
      <w:rFonts w:ascii="Times New Roman" w:eastAsia="Times New Roman" w:hAnsi="Times New Roman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https://rdxfootmark.naukri.com/v2/track/openCv?trackingInfo=676c07025d293b86c087d1b91f6ef3f9134f530e18705c4458440321091b5b5812091501154351550e4356014b4450530401195c1333471b1b1114415e5d01514a011503504e1c180c571833471b1b0010495d5a08575601514841481f0f2b561358191b15001043095e08541b140e445745455d5f08054c1b00100317130d5d5d551c120a120011474a411b1213471b1b1115495b5e09574d120d14115c6&amp;docType=docx" TargetMode="Externa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EEB7B-4FB5-4D0C-9D5B-A60DC6C76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4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kas, Rajat</dc:creator>
  <cp:lastModifiedBy>Dushyant Nagar</cp:lastModifiedBy>
  <cp:revision>107</cp:revision>
  <dcterms:created xsi:type="dcterms:W3CDTF">2021-09-28T10:03:00Z</dcterms:created>
  <dcterms:modified xsi:type="dcterms:W3CDTF">2021-11-20T10:09:00Z</dcterms:modified>
</cp:coreProperties>
</file>